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0451F6C0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0046CE">
        <w:rPr>
          <w:b/>
          <w:bCs/>
          <w:sz w:val="32"/>
          <w:szCs w:val="32"/>
        </w:rPr>
        <w:t>Texas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46CE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9:00Z</dcterms:modified>
</cp:coreProperties>
</file>